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D2FFDA" w14:textId="6D0D1A12" w:rsidR="00AD5C75" w:rsidRDefault="00CA77A2">
      <w:pPr>
        <w:rPr>
          <w:sz w:val="28"/>
          <w:szCs w:val="28"/>
        </w:rPr>
      </w:pPr>
      <w:r w:rsidRPr="00CA77A2">
        <w:rPr>
          <w:sz w:val="28"/>
          <w:szCs w:val="28"/>
        </w:rPr>
        <w:t>Register Page</w:t>
      </w:r>
      <w:r>
        <w:rPr>
          <w:noProof/>
        </w:rPr>
        <w:drawing>
          <wp:inline distT="0" distB="0" distL="0" distR="0" wp14:anchorId="62466028" wp14:editId="24D96CD0">
            <wp:extent cx="6776461" cy="3409950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t="4749" b="5792"/>
                    <a:stretch/>
                  </pic:blipFill>
                  <pic:spPr bwMode="auto">
                    <a:xfrm>
                      <a:off x="0" y="0"/>
                      <a:ext cx="6794085" cy="34188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AE165B" w14:textId="739C7799" w:rsidR="00CA77A2" w:rsidRDefault="00CA77A2">
      <w:pPr>
        <w:rPr>
          <w:sz w:val="28"/>
          <w:szCs w:val="28"/>
        </w:rPr>
      </w:pPr>
    </w:p>
    <w:p w14:paraId="54A520EA" w14:textId="57AE548B" w:rsidR="00CA77A2" w:rsidRDefault="00CA77A2">
      <w:pPr>
        <w:rPr>
          <w:sz w:val="28"/>
          <w:szCs w:val="28"/>
        </w:rPr>
      </w:pPr>
      <w:r>
        <w:rPr>
          <w:sz w:val="28"/>
          <w:szCs w:val="28"/>
        </w:rPr>
        <w:t>Login Page:</w:t>
      </w:r>
    </w:p>
    <w:p w14:paraId="55EE3901" w14:textId="443028FA" w:rsidR="00CA77A2" w:rsidRDefault="00CA77A2">
      <w:r>
        <w:rPr>
          <w:noProof/>
        </w:rPr>
        <w:drawing>
          <wp:inline distT="0" distB="0" distL="0" distR="0" wp14:anchorId="2FF3A7AF" wp14:editId="2C5A39AA">
            <wp:extent cx="6833286" cy="3511550"/>
            <wp:effectExtent l="0" t="0" r="571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4178" b="4463"/>
                    <a:stretch/>
                  </pic:blipFill>
                  <pic:spPr bwMode="auto">
                    <a:xfrm>
                      <a:off x="0" y="0"/>
                      <a:ext cx="6837671" cy="35138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A0C841" w14:textId="56D8F1DC" w:rsidR="00CA77A2" w:rsidRDefault="00CA77A2"/>
    <w:p w14:paraId="5BC368F3" w14:textId="0B7B0DEE" w:rsidR="00CA77A2" w:rsidRDefault="00CA77A2">
      <w:pPr>
        <w:rPr>
          <w:sz w:val="28"/>
          <w:szCs w:val="28"/>
        </w:rPr>
      </w:pPr>
      <w:r w:rsidRPr="00794410">
        <w:rPr>
          <w:sz w:val="28"/>
          <w:szCs w:val="28"/>
        </w:rPr>
        <w:lastRenderedPageBreak/>
        <w:t>File Upload</w:t>
      </w:r>
      <w:r w:rsidR="00794410" w:rsidRPr="00794410">
        <w:rPr>
          <w:sz w:val="28"/>
          <w:szCs w:val="28"/>
        </w:rPr>
        <w:t>Page</w:t>
      </w:r>
      <w:r w:rsidR="00794410">
        <w:rPr>
          <w:sz w:val="28"/>
          <w:szCs w:val="28"/>
        </w:rPr>
        <w:t>:</w:t>
      </w:r>
    </w:p>
    <w:p w14:paraId="0AD2215B" w14:textId="15301CCB" w:rsidR="00794410" w:rsidRDefault="00794410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0CF261AA" wp14:editId="20526D19">
            <wp:extent cx="6953250" cy="391120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970426" cy="3920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D60E0" w14:textId="72080350" w:rsidR="00794410" w:rsidRDefault="00794410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7E7744CA" wp14:editId="51818CEB">
            <wp:extent cx="6852356" cy="3854450"/>
            <wp:effectExtent l="0" t="0" r="571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60548" cy="3859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3FC24" w14:textId="6C11B0BB" w:rsidR="00794410" w:rsidRPr="00794410" w:rsidRDefault="00794410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DB5ECFE" wp14:editId="5EB66D59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94410" w:rsidRPr="007944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YzMDY0sTAxNzMwNTVW0lEKTi0uzszPAykwrAUAZr93QiwAAAA="/>
  </w:docVars>
  <w:rsids>
    <w:rsidRoot w:val="00AD5C75"/>
    <w:rsid w:val="00794410"/>
    <w:rsid w:val="00AD5C75"/>
    <w:rsid w:val="00CA7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31F0D8"/>
  <w15:chartTrackingRefBased/>
  <w15:docId w15:val="{E5A53016-C521-45FE-A5F9-A313D2B937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8</Words>
  <Characters>4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warali</dc:creator>
  <cp:keywords/>
  <dc:description/>
  <cp:lastModifiedBy>Swarali</cp:lastModifiedBy>
  <cp:revision>2</cp:revision>
  <dcterms:created xsi:type="dcterms:W3CDTF">2020-09-03T10:38:00Z</dcterms:created>
  <dcterms:modified xsi:type="dcterms:W3CDTF">2020-09-03T10:55:00Z</dcterms:modified>
</cp:coreProperties>
</file>